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14CCB" w:rsidRPr="00414CCB" w:rsidRDefault="00414CCB" w:rsidP="00414CCB">
      <w:pPr>
        <w:ind w:firstLine="72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bookmarkStart w:id="0" w:name="оглавление"/>
      <w:bookmarkStart w:id="1" w:name="отчет-по-практической-работе"/>
      <w:r w:rsidRPr="00414CCB">
        <w:rPr>
          <w:rFonts w:ascii="Times New Roman" w:hAnsi="Times New Roman" w:cs="Times New Roman"/>
          <w:color w:val="000000" w:themeColor="text1"/>
          <w:lang w:val="ru-RU"/>
        </w:rPr>
        <w:t>Министерство науки и высшего образования Российской Федерации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sz w:val="22"/>
          <w:szCs w:val="22"/>
          <w:lang w:val="ru-RU"/>
        </w:rPr>
      </w:pPr>
      <w:r w:rsidRPr="00414CCB">
        <w:rPr>
          <w:rFonts w:ascii="Times New Roman" w:hAnsi="Times New Roman" w:cs="Times New Roman"/>
          <w:color w:val="000000" w:themeColor="text1"/>
          <w:sz w:val="22"/>
          <w:szCs w:val="22"/>
          <w:lang w:val="ru-RU"/>
        </w:rPr>
        <w:t>Федеральное государственное бюджетное образовательное учреждение высшего образования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414CCB">
        <w:rPr>
          <w:rFonts w:ascii="Times New Roman" w:hAnsi="Times New Roman" w:cs="Times New Roman"/>
          <w:color w:val="000000" w:themeColor="text1"/>
          <w:lang w:val="ru-RU"/>
        </w:rPr>
        <w:t>«Российский экономический университет имени Г.В. Плеханова»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  <w:r w:rsidRPr="00414CCB">
        <w:rPr>
          <w:rFonts w:ascii="Times New Roman" w:hAnsi="Times New Roman" w:cs="Times New Roman"/>
          <w:b/>
          <w:color w:val="000000" w:themeColor="text1"/>
          <w:lang w:val="ru-RU"/>
        </w:rPr>
        <w:t>МОСКОВСКИЙ ПРИБОРОСТРОИТЕЛЬНЫЙ ТЕХНИКУМ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414CCB">
        <w:rPr>
          <w:rFonts w:ascii="Times New Roman" w:hAnsi="Times New Roman" w:cs="Times New Roman"/>
          <w:color w:val="000000" w:themeColor="text1"/>
          <w:lang w:val="ru-RU"/>
        </w:rPr>
        <w:t>Специальность 09.02.07 Информационные системы и программирование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  <w:r w:rsidRPr="00414CCB">
        <w:rPr>
          <w:rFonts w:ascii="Times New Roman" w:hAnsi="Times New Roman" w:cs="Times New Roman"/>
          <w:color w:val="000000" w:themeColor="text1"/>
          <w:lang w:val="ru-RU"/>
        </w:rPr>
        <w:t>Квалификация: Программист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b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ru-RU"/>
        </w:rPr>
      </w:pPr>
      <w:r w:rsidRPr="00414CCB">
        <w:rPr>
          <w:rFonts w:ascii="Times New Roman" w:hAnsi="Times New Roman" w:cs="Times New Roman"/>
          <w:color w:val="000000" w:themeColor="text1"/>
          <w:sz w:val="32"/>
          <w:szCs w:val="32"/>
          <w:lang w:val="ru-RU"/>
        </w:rPr>
        <w:t>Практическая работа №1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ru-RU"/>
        </w:rPr>
      </w:pPr>
      <w:r w:rsidRPr="00414CCB">
        <w:rPr>
          <w:rFonts w:ascii="Times New Roman" w:hAnsi="Times New Roman" w:cs="Times New Roman"/>
          <w:color w:val="000000" w:themeColor="text1"/>
          <w:sz w:val="32"/>
          <w:szCs w:val="32"/>
          <w:lang w:val="ru-RU"/>
        </w:rPr>
        <w:t>По дисциплине «МДК 04.02 "Обеспечение качества функционирования КС"»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414CCB">
        <w:rPr>
          <w:rFonts w:ascii="Times New Roman" w:hAnsi="Times New Roman" w:cs="Times New Roman"/>
          <w:color w:val="000000" w:themeColor="text1"/>
        </w:rPr>
        <w:t>Листов</w:t>
      </w:r>
      <w:proofErr w:type="spellEnd"/>
      <w:r w:rsidRPr="00414CCB">
        <w:rPr>
          <w:rFonts w:ascii="Times New Roman" w:hAnsi="Times New Roman" w:cs="Times New Roman"/>
          <w:color w:val="000000" w:themeColor="text1"/>
        </w:rPr>
        <w:t xml:space="preserve">: </w:t>
      </w:r>
      <w:r w:rsidRPr="00414CCB">
        <w:rPr>
          <w:rFonts w:ascii="Times New Roman" w:hAnsi="Times New Roman" w:cs="Times New Roman"/>
          <w:color w:val="000000" w:themeColor="text1"/>
          <w:lang w:val="ru-RU"/>
        </w:rPr>
        <w:t>6</w:t>
      </w: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</w:rPr>
      </w:pPr>
    </w:p>
    <w:tbl>
      <w:tblPr>
        <w:tblpPr w:leftFromText="180" w:rightFromText="180" w:vertAnchor="text" w:tblpY="32"/>
        <w:tblW w:w="9781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4536"/>
      </w:tblGrid>
      <w:tr w:rsidR="00414CCB" w:rsidRPr="00414CCB" w:rsidTr="004A334F">
        <w:tc>
          <w:tcPr>
            <w:tcW w:w="5245" w:type="dxa"/>
          </w:tcPr>
          <w:p w:rsidR="00414CCB" w:rsidRPr="00414CCB" w:rsidRDefault="00414CCB" w:rsidP="004A334F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Выполнил: 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Кононыхин Е. Е. </w:t>
            </w:r>
          </w:p>
          <w:p w:rsidR="00414CCB" w:rsidRPr="00414CCB" w:rsidRDefault="00414CCB" w:rsidP="004A334F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Студент группы: 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П50-7-22</w:t>
            </w:r>
          </w:p>
          <w:p w:rsidR="00414CCB" w:rsidRPr="00414CCB" w:rsidRDefault="00414CCB" w:rsidP="004A334F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</w:p>
        </w:tc>
        <w:tc>
          <w:tcPr>
            <w:tcW w:w="4536" w:type="dxa"/>
          </w:tcPr>
          <w:p w:rsidR="00414CCB" w:rsidRPr="00414CCB" w:rsidRDefault="00414CCB" w:rsidP="004A334F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Проверил преподаватель</w:t>
            </w:r>
          </w:p>
          <w:p w:rsidR="00414CCB" w:rsidRPr="00414CCB" w:rsidRDefault="00414CCB" w:rsidP="004A334F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____________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Р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.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Д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. </w:t>
            </w:r>
            <w:proofErr w:type="spellStart"/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Степаньков</w:t>
            </w:r>
            <w:proofErr w:type="spellEnd"/>
          </w:p>
          <w:p w:rsidR="00414CCB" w:rsidRPr="00414CCB" w:rsidRDefault="00414CCB" w:rsidP="004A334F">
            <w:pPr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«____» ________ 202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>5</w:t>
            </w:r>
            <w:r w:rsidRPr="00414CCB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года</w:t>
            </w:r>
          </w:p>
        </w:tc>
      </w:tr>
    </w:tbl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</w:p>
    <w:p w:rsidR="00414CCB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</w:p>
    <w:p w:rsidR="00997BD0" w:rsidRPr="00414CCB" w:rsidRDefault="00414CCB" w:rsidP="00414CCB">
      <w:pPr>
        <w:jc w:val="center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414CCB">
        <w:rPr>
          <w:rFonts w:ascii="Times New Roman" w:hAnsi="Times New Roman" w:cs="Times New Roman"/>
          <w:color w:val="000000" w:themeColor="text1"/>
        </w:rPr>
        <w:t>Москва</w:t>
      </w:r>
      <w:proofErr w:type="spellEnd"/>
      <w:r w:rsidRPr="00414CCB">
        <w:rPr>
          <w:rFonts w:ascii="Times New Roman" w:hAnsi="Times New Roman" w:cs="Times New Roman"/>
          <w:color w:val="000000" w:themeColor="text1"/>
        </w:rPr>
        <w:t xml:space="preserve"> 202</w:t>
      </w:r>
      <w:r w:rsidRPr="00414CCB">
        <w:rPr>
          <w:rFonts w:ascii="Times New Roman" w:hAnsi="Times New Roman" w:cs="Times New Roman"/>
          <w:color w:val="000000" w:themeColor="text1"/>
          <w:lang w:val="ru-RU"/>
        </w:rPr>
        <w:t>5</w:t>
      </w: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" w:name="цель-работы"/>
      <w:bookmarkEnd w:id="0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lastRenderedPageBreak/>
        <w:t>ЦЕЛЬ РАБОТЫ</w:t>
      </w:r>
    </w:p>
    <w:p w:rsidR="00997BD0" w:rsidRPr="00F71E1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Изучить основы работы с </w:t>
      </w: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, научиться создавать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, собирать </w:t>
      </w: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образы и развертывать контейнеры.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свои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боту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с Docker Compose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управле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множественным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ервисам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>.</w:t>
      </w:r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3" w:name="теоретические-основы"/>
      <w:bookmarkEnd w:id="2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ТЕОРЕТИЧЕСКИЕ ОСНОВЫ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4" w:name="X24c6ebcc301057530a7fb106b8f8f0a3b32d024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- это платформа для контейнеризации приложений, которая позволяет:</w:t>
      </w:r>
    </w:p>
    <w:p w:rsidR="00997BD0" w:rsidRPr="00F71E1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Изолировать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иложе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легковесных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тейнерах</w:t>
      </w:r>
      <w:proofErr w:type="spellEnd"/>
    </w:p>
    <w:p w:rsidR="00997BD0" w:rsidRPr="00F71E1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Обеспечить переносимость приложений между различными средами</w:t>
      </w:r>
    </w:p>
    <w:p w:rsidR="00997BD0" w:rsidRPr="00F71E1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Упрости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вертыва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масштабирова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иложений</w:t>
      </w:r>
      <w:proofErr w:type="spellEnd"/>
    </w:p>
    <w:p w:rsidR="00997BD0" w:rsidRPr="00F71E1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Унифицирова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реду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работк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одакшена</w:t>
      </w:r>
      <w:proofErr w:type="spellEnd"/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5" w:name="основные-компоненты-docker"/>
      <w:bookmarkEnd w:id="4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Основные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компоненты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Docker:</w:t>
      </w:r>
    </w:p>
    <w:p w:rsidR="00997BD0" w:rsidRPr="00F71E1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Docker Engine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сновна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латформа</w:t>
      </w:r>
      <w:proofErr w:type="spellEnd"/>
    </w:p>
    <w:p w:rsidR="00997BD0" w:rsidRPr="00F71E1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Imag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шаблон для создания контейнеров</w:t>
      </w:r>
    </w:p>
    <w:p w:rsidR="00997BD0" w:rsidRPr="00F71E1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Docker Container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запущенный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экземпля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а</w:t>
      </w:r>
      <w:proofErr w:type="spellEnd"/>
    </w:p>
    <w:p w:rsidR="00997BD0" w:rsidRPr="00F71E1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нструкци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а</w:t>
      </w:r>
      <w:proofErr w:type="spellEnd"/>
    </w:p>
    <w:p w:rsidR="00997BD0" w:rsidRPr="00F71E1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Compos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инструмент для управления множественными контейнерами</w:t>
      </w:r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6" w:name="X923559a0f480688909e045ecb4c1150e4bff720"/>
      <w:bookmarkEnd w:id="3"/>
      <w:bookmarkEnd w:id="5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ВЫПОЛНЕНИЕ СБОРКИ И РАЗВЕРТЫВАНИЯ КОНТЕЙНЕРОВ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7" w:name="что-было-сделано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Что было сделано:</w:t>
      </w:r>
    </w:p>
    <w:p w:rsidR="00997BD0" w:rsidRPr="00F71E1A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Создана структура проекта с различными приложениями:</w:t>
      </w:r>
    </w:p>
    <w:p w:rsidR="00997BD0" w:rsidRPr="00F71E1A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Java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лькулятор</w:t>
      </w:r>
      <w:proofErr w:type="spellEnd"/>
    </w:p>
    <w:p w:rsidR="00997BD0" w:rsidRPr="00F71E1A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Python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br/>
      </w:r>
    </w:p>
    <w:p w:rsidR="00997BD0" w:rsidRPr="00F71E1A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Dart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лькулятор</w:t>
      </w:r>
      <w:proofErr w:type="spellEnd"/>
    </w:p>
    <w:p w:rsidR="00997BD0" w:rsidRPr="00F71E1A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Java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гра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“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Угадай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число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>”</w:t>
      </w:r>
    </w:p>
    <w:p w:rsidR="00997BD0" w:rsidRPr="00F71E1A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Python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игра “Камень-ножницы-бумага”</w:t>
      </w:r>
    </w:p>
    <w:p w:rsidR="00997BD0" w:rsidRPr="00F71E1A" w:rsidRDefault="00000000">
      <w:pPr>
        <w:pStyle w:val="Compact"/>
        <w:numPr>
          <w:ilvl w:val="1"/>
          <w:numId w:val="6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Веб-сайт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на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HTML</w:t>
      </w:r>
    </w:p>
    <w:p w:rsidR="00997BD0" w:rsidRPr="00F71E1A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Для каждого приложения создан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с соответствующими инструкциями</w:t>
      </w:r>
    </w:p>
    <w:p w:rsidR="00997BD0" w:rsidRPr="00F71E1A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Создан </w:t>
      </w: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Fonts w:ascii="Times New Roman" w:hAnsi="Times New Roman" w:cs="Times New Roman"/>
          <w:color w:val="000000" w:themeColor="text1"/>
        </w:rPr>
        <w:t>compos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.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yml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для управления всеми сервисами</w:t>
      </w:r>
    </w:p>
    <w:p w:rsidR="00997BD0" w:rsidRPr="00F71E1A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Выполнена сборка образов с помощью команд:</w:t>
      </w:r>
    </w:p>
    <w:p w:rsidR="00997BD0" w:rsidRPr="00F71E1A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build 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-t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OperatorTok"/>
          <w:rFonts w:ascii="Times New Roman" w:hAnsi="Times New Roman" w:cs="Times New Roman"/>
          <w:color w:val="000000" w:themeColor="text1"/>
        </w:rPr>
        <w:t>&lt;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image_name</w:t>
      </w:r>
      <w:proofErr w:type="spellEnd"/>
      <w:proofErr w:type="gramStart"/>
      <w:r w:rsidRPr="00F71E1A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.</w:t>
      </w:r>
      <w:proofErr w:type="gramEnd"/>
    </w:p>
    <w:p w:rsidR="00997BD0" w:rsidRPr="00F71E1A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Запущены контейнеры с помощью команд:</w:t>
      </w:r>
    </w:p>
    <w:p w:rsidR="00997BD0" w:rsidRPr="00F71E1A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run 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-it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OperatorTok"/>
          <w:rFonts w:ascii="Times New Roman" w:hAnsi="Times New Roman" w:cs="Times New Roman"/>
          <w:color w:val="000000" w:themeColor="text1"/>
        </w:rPr>
        <w:t>&lt;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image_name</w:t>
      </w:r>
      <w:proofErr w:type="spellEnd"/>
      <w:r w:rsidRPr="00F71E1A">
        <w:rPr>
          <w:rStyle w:val="OperatorTok"/>
          <w:rFonts w:ascii="Times New Roman" w:hAnsi="Times New Roman" w:cs="Times New Roman"/>
          <w:color w:val="000000" w:themeColor="text1"/>
        </w:rPr>
        <w:t>&gt;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8" w:name="процесс-сборки-включал"/>
      <w:bookmarkEnd w:id="7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Процесс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сборки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включал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Анализ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определение базового образа и инструкций</w:t>
      </w:r>
    </w:p>
    <w:p w:rsidR="00997BD0" w:rsidRPr="00F71E1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lastRenderedPageBreak/>
        <w:t>Скачивание базовых образов (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openjdk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F71E1A">
        <w:rPr>
          <w:rFonts w:ascii="Times New Roman" w:hAnsi="Times New Roman" w:cs="Times New Roman"/>
          <w:color w:val="000000" w:themeColor="text1"/>
        </w:rPr>
        <w:t>python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F71E1A">
        <w:rPr>
          <w:rFonts w:ascii="Times New Roman" w:hAnsi="Times New Roman" w:cs="Times New Roman"/>
          <w:color w:val="000000" w:themeColor="text1"/>
        </w:rPr>
        <w:t>dart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F71E1A">
        <w:rPr>
          <w:rFonts w:ascii="Times New Roman" w:hAnsi="Times New Roman" w:cs="Times New Roman"/>
          <w:color w:val="000000" w:themeColor="text1"/>
        </w:rPr>
        <w:t>nginx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)</w:t>
      </w:r>
    </w:p>
    <w:p w:rsidR="00997BD0" w:rsidRPr="00F71E1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пирова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файлов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иложе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тейнер</w:t>
      </w:r>
      <w:proofErr w:type="spellEnd"/>
    </w:p>
    <w:p w:rsidR="00997BD0" w:rsidRPr="00F71E1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Компиляция (для </w:t>
      </w:r>
      <w:r w:rsidRPr="00F71E1A">
        <w:rPr>
          <w:rFonts w:ascii="Times New Roman" w:hAnsi="Times New Roman" w:cs="Times New Roman"/>
          <w:color w:val="000000" w:themeColor="text1"/>
        </w:rPr>
        <w:t>Java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F71E1A">
        <w:rPr>
          <w:rFonts w:ascii="Times New Roman" w:hAnsi="Times New Roman" w:cs="Times New Roman"/>
          <w:color w:val="000000" w:themeColor="text1"/>
        </w:rPr>
        <w:t>Dart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приложений)</w:t>
      </w:r>
    </w:p>
    <w:p w:rsidR="00997BD0" w:rsidRPr="00F71E1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Настройка точки входа для запуска приложения</w:t>
      </w:r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9" w:name="описание-вкладок-в-docker"/>
      <w:bookmarkEnd w:id="6"/>
      <w:bookmarkEnd w:id="8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ОПИСАНИЕ ВКЛАДОК В 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10" w:name="X8d3180f251a380fa7e9e91cda8621b7924aa70c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В 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esktop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доступны следующие вкладки:</w:t>
      </w:r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1" w:name="containers-контейнеры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1. Containers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Контейнеры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Отображает все запущенные и остановленные контейнеры</w:t>
      </w:r>
    </w:p>
    <w:p w:rsidR="00997BD0" w:rsidRPr="00F71E1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казывает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татус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рты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ме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тейнера</w:t>
      </w:r>
      <w:proofErr w:type="spellEnd"/>
    </w:p>
    <w:p w:rsidR="00997BD0" w:rsidRPr="00F71E1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Позволяет управлять контейнерами (запуск, остановка, удаление)</w:t>
      </w:r>
    </w:p>
    <w:p w:rsidR="00997BD0" w:rsidRPr="00F71E1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Доступ к логам и терминалу контейнера</w:t>
      </w:r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2" w:name="images-образы"/>
      <w:bookmarkEnd w:id="11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2. Images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Образы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Список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всех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Docker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ов</w:t>
      </w:r>
      <w:proofErr w:type="spellEnd"/>
    </w:p>
    <w:p w:rsidR="00997BD0" w:rsidRPr="00F71E1A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Информац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о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мер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дат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здания</w:t>
      </w:r>
      <w:proofErr w:type="spellEnd"/>
    </w:p>
    <w:p w:rsidR="00997BD0" w:rsidRPr="00F71E1A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Возможнос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удале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неиспользуемых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ов</w:t>
      </w:r>
      <w:proofErr w:type="spellEnd"/>
    </w:p>
    <w:p w:rsidR="00997BD0" w:rsidRPr="00F71E1A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осмот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лоев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а</w:t>
      </w:r>
      <w:proofErr w:type="spellEnd"/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3" w:name="volumes-тома"/>
      <w:bookmarkEnd w:id="12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3. Volumes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Тома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Управле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стоянным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данными</w:t>
      </w:r>
      <w:proofErr w:type="spellEnd"/>
    </w:p>
    <w:p w:rsidR="00997BD0" w:rsidRPr="00F71E1A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зда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удале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томов</w:t>
      </w:r>
      <w:proofErr w:type="spellEnd"/>
    </w:p>
    <w:p w:rsidR="00997BD0" w:rsidRPr="00F71E1A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дключе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томов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к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тейнерам</w:t>
      </w:r>
      <w:proofErr w:type="spellEnd"/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4" w:name="networks-сети"/>
      <w:bookmarkEnd w:id="13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4. Networks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Сети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Управле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Docker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етями</w:t>
      </w:r>
      <w:proofErr w:type="spellEnd"/>
    </w:p>
    <w:p w:rsidR="00997BD0" w:rsidRPr="00F71E1A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зда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льзовательских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етей</w:t>
      </w:r>
      <w:proofErr w:type="spellEnd"/>
    </w:p>
    <w:p w:rsidR="00997BD0" w:rsidRPr="00F71E1A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Настройка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етевого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взаимодейств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между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тейнерами</w:t>
      </w:r>
      <w:proofErr w:type="spellEnd"/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15" w:name="вкладки-внутри-собранного-образа"/>
      <w:bookmarkEnd w:id="10"/>
      <w:bookmarkEnd w:id="14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Вкладки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внутри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собранного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образа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6" w:name="layers-слои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Layers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Слои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Показывает все слои, из которых состоит образ</w:t>
      </w:r>
    </w:p>
    <w:p w:rsidR="00997BD0" w:rsidRPr="00F71E1A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Каждая инструкция в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создает новый слой</w:t>
      </w:r>
    </w:p>
    <w:p w:rsidR="00997BD0" w:rsidRPr="00F71E1A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Слои кэшируются для ускорения повторных сборок</w:t>
      </w:r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7" w:name="history-история"/>
      <w:bookmarkEnd w:id="16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History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История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Истор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а</w:t>
      </w:r>
      <w:proofErr w:type="spellEnd"/>
    </w:p>
    <w:p w:rsidR="00997BD0" w:rsidRPr="00F71E1A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Информац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о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ждой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нструкци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</w:p>
    <w:p w:rsidR="00997BD0" w:rsidRPr="00F71E1A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ме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ждого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лоя</w:t>
      </w:r>
      <w:proofErr w:type="spellEnd"/>
    </w:p>
    <w:p w:rsidR="00997BD0" w:rsidRPr="00F71E1A" w:rsidRDefault="00000000">
      <w:pPr>
        <w:pStyle w:val="4"/>
        <w:rPr>
          <w:rFonts w:ascii="Times New Roman" w:hAnsi="Times New Roman" w:cs="Times New Roman"/>
          <w:bCs w:val="0"/>
          <w:i w:val="0"/>
          <w:color w:val="000000" w:themeColor="text1"/>
        </w:rPr>
      </w:pPr>
      <w:bookmarkStart w:id="18" w:name="inspect-инспекция"/>
      <w:bookmarkEnd w:id="17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Inspect (</w:t>
      </w:r>
      <w:proofErr w:type="spellStart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Инспекция</w:t>
      </w:r>
      <w:proofErr w:type="spellEnd"/>
      <w:r w:rsidRPr="00F71E1A">
        <w:rPr>
          <w:rFonts w:ascii="Times New Roman" w:hAnsi="Times New Roman" w:cs="Times New Roman"/>
          <w:bCs w:val="0"/>
          <w:i w:val="0"/>
          <w:color w:val="000000" w:themeColor="text1"/>
        </w:rPr>
        <w:t>)</w:t>
      </w:r>
    </w:p>
    <w:p w:rsidR="00997BD0" w:rsidRPr="00F71E1A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дробна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нформац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е</w:t>
      </w:r>
      <w:proofErr w:type="spellEnd"/>
    </w:p>
    <w:p w:rsidR="00997BD0" w:rsidRPr="00F71E1A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Метаданны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фигурация</w:t>
      </w:r>
      <w:proofErr w:type="spellEnd"/>
    </w:p>
    <w:p w:rsidR="00997BD0" w:rsidRPr="00F71E1A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Переменны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круже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точк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входа</w:t>
      </w:r>
      <w:proofErr w:type="spellEnd"/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19" w:name="создание-собственных-dockerfile"/>
      <w:bookmarkEnd w:id="9"/>
      <w:bookmarkEnd w:id="15"/>
      <w:bookmarkEnd w:id="18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СОЗДАНИЕ СОБСТВЕННЫХ 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FILE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0" w:name="dockerfile-для-java-калькулятора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1.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для 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Java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калькулятора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FROM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openjdk:11-jre-slim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WORKDIR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/app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COPY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calc.java .</w:t>
      </w:r>
      <w:proofErr w:type="gramEnd"/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Style w:val="ExtensionTok"/>
          <w:rFonts w:ascii="Times New Roman" w:hAnsi="Times New Roman" w:cs="Times New Roman"/>
          <w:color w:val="000000" w:themeColor="text1"/>
        </w:rPr>
        <w:t>javac</w:t>
      </w:r>
      <w:proofErr w:type="spellEnd"/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calc.java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ENTRYPOINT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[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java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, 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calc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]</w:t>
      </w:r>
    </w:p>
    <w:p w:rsidR="00997BD0" w:rsidRPr="00F71E1A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Объяснение: - </w:t>
      </w:r>
      <w:r w:rsidRPr="00F71E1A">
        <w:rPr>
          <w:rStyle w:val="VerbatimChar"/>
          <w:rFonts w:ascii="Times New Roman" w:hAnsi="Times New Roman" w:cs="Times New Roman"/>
          <w:color w:val="000000" w:themeColor="text1"/>
        </w:rPr>
        <w:t>FROM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используем официальный образ </w:t>
      </w:r>
      <w:r w:rsidRPr="00F71E1A">
        <w:rPr>
          <w:rFonts w:ascii="Times New Roman" w:hAnsi="Times New Roman" w:cs="Times New Roman"/>
          <w:color w:val="000000" w:themeColor="text1"/>
        </w:rPr>
        <w:t>OpenJDK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r w:rsidRPr="00F71E1A">
        <w:rPr>
          <w:rStyle w:val="VerbatimChar"/>
          <w:rFonts w:ascii="Times New Roman" w:hAnsi="Times New Roman" w:cs="Times New Roman"/>
          <w:color w:val="000000" w:themeColor="text1"/>
        </w:rPr>
        <w:t>WORKDI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устанавливаем рабочую директорию - </w:t>
      </w:r>
      <w:r w:rsidRPr="00F71E1A">
        <w:rPr>
          <w:rStyle w:val="VerbatimChar"/>
          <w:rFonts w:ascii="Times New Roman" w:hAnsi="Times New Roman" w:cs="Times New Roman"/>
          <w:color w:val="000000" w:themeColor="text1"/>
        </w:rPr>
        <w:t>COPY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копируем исходный код - </w:t>
      </w:r>
      <w:r w:rsidRPr="00F71E1A">
        <w:rPr>
          <w:rStyle w:val="VerbatimChar"/>
          <w:rFonts w:ascii="Times New Roman" w:hAnsi="Times New Roman" w:cs="Times New Roman"/>
          <w:color w:val="000000" w:themeColor="text1"/>
        </w:rPr>
        <w:t>RUN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компилируем </w:t>
      </w:r>
      <w:r w:rsidRPr="00F71E1A">
        <w:rPr>
          <w:rFonts w:ascii="Times New Roman" w:hAnsi="Times New Roman" w:cs="Times New Roman"/>
          <w:color w:val="000000" w:themeColor="text1"/>
        </w:rPr>
        <w:t>Java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код - </w:t>
      </w:r>
      <w:r w:rsidRPr="00F71E1A">
        <w:rPr>
          <w:rStyle w:val="VerbatimChar"/>
          <w:rFonts w:ascii="Times New Roman" w:hAnsi="Times New Roman" w:cs="Times New Roman"/>
          <w:color w:val="000000" w:themeColor="text1"/>
        </w:rPr>
        <w:t>ENTRYPOINT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устанавливаем точку входа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1" w:name="dockerfile-для-python-калькулятора"/>
      <w:bookmarkEnd w:id="20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2.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для 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Python</w:t>
      </w:r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калькулятора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FROM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python:3.9-slim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WORKDIR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/app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COPY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calc.py .</w:t>
      </w:r>
      <w:proofErr w:type="gramEnd"/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ENTRYPOINT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[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python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, 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calc.py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]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22" w:name="dockerfile-для-dart-калькулятора"/>
      <w:bookmarkEnd w:id="21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3.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для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Dart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калькулятора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FROM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dart:stable</w:t>
      </w:r>
      <w:proofErr w:type="spellEnd"/>
      <w:proofErr w:type="gramEnd"/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WORKDIR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/app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COPY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calc.dart</w:t>
      </w:r>
      <w:proofErr w:type="spellEnd"/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.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ENTRYPOINT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[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dart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, 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run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, 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</w:t>
      </w:r>
      <w:proofErr w:type="spellStart"/>
      <w:proofErr w:type="gramStart"/>
      <w:r w:rsidRPr="00F71E1A">
        <w:rPr>
          <w:rStyle w:val="StringTok"/>
          <w:rFonts w:ascii="Times New Roman" w:hAnsi="Times New Roman" w:cs="Times New Roman"/>
          <w:color w:val="000000" w:themeColor="text1"/>
        </w:rPr>
        <w:t>calc.dart</w:t>
      </w:r>
      <w:proofErr w:type="spellEnd"/>
      <w:proofErr w:type="gramEnd"/>
      <w:r w:rsidRPr="00F71E1A">
        <w:rPr>
          <w:rStyle w:val="StringTok"/>
          <w:rFonts w:ascii="Times New Roman" w:hAnsi="Times New Roman" w:cs="Times New Roman"/>
          <w:color w:val="000000" w:themeColor="text1"/>
        </w:rPr>
        <w:t>"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]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23" w:name="dockerfile-для-веб-сайта"/>
      <w:bookmarkEnd w:id="22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4.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для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веб-сайта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FROM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nginx:alpine</w:t>
      </w:r>
      <w:proofErr w:type="spellEnd"/>
      <w:proofErr w:type="gramEnd"/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rm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-rf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/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usr</w:t>
      </w:r>
      <w:proofErr w:type="spellEnd"/>
      <w:r w:rsidRPr="00F71E1A">
        <w:rPr>
          <w:rStyle w:val="NormalTok"/>
          <w:rFonts w:ascii="Times New Roman" w:hAnsi="Times New Roman" w:cs="Times New Roman"/>
          <w:color w:val="000000" w:themeColor="text1"/>
        </w:rPr>
        <w:t>/share/nginx/html/</w:t>
      </w:r>
      <w:r w:rsidRPr="00F71E1A">
        <w:rPr>
          <w:rStyle w:val="PreprocessorTok"/>
          <w:rFonts w:ascii="Times New Roman" w:hAnsi="Times New Roman" w:cs="Times New Roman"/>
          <w:color w:val="000000" w:themeColor="text1"/>
        </w:rPr>
        <w:t>*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COPY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*.html /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usr</w:t>
      </w:r>
      <w:proofErr w:type="spellEnd"/>
      <w:r w:rsidRPr="00F71E1A">
        <w:rPr>
          <w:rStyle w:val="NormalTok"/>
          <w:rFonts w:ascii="Times New Roman" w:hAnsi="Times New Roman" w:cs="Times New Roman"/>
          <w:color w:val="000000" w:themeColor="text1"/>
        </w:rPr>
        <w:t>/share/nginx/html/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EXPOSE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 xml:space="preserve"> 80</w:t>
      </w:r>
    </w:p>
    <w:p w:rsidR="00997BD0" w:rsidRPr="00F71E1A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Особенности: - Используем легковесный образ </w:t>
      </w:r>
      <w:r w:rsidRPr="00F71E1A">
        <w:rPr>
          <w:rFonts w:ascii="Times New Roman" w:hAnsi="Times New Roman" w:cs="Times New Roman"/>
          <w:color w:val="000000" w:themeColor="text1"/>
        </w:rPr>
        <w:t>Alpin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Linux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Удаляем стандартные файлы </w:t>
      </w:r>
      <w:r w:rsidRPr="00F71E1A">
        <w:rPr>
          <w:rFonts w:ascii="Times New Roman" w:hAnsi="Times New Roman" w:cs="Times New Roman"/>
          <w:color w:val="000000" w:themeColor="text1"/>
        </w:rPr>
        <w:t>Nginx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Копируем </w:t>
      </w:r>
      <w:r w:rsidRPr="00F71E1A">
        <w:rPr>
          <w:rFonts w:ascii="Times New Roman" w:hAnsi="Times New Roman" w:cs="Times New Roman"/>
          <w:color w:val="000000" w:themeColor="text1"/>
        </w:rPr>
        <w:t>HTML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файлы - Открываем порт 80</w:t>
      </w:r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4" w:name="сборка-контейнеров-с-программами"/>
      <w:bookmarkEnd w:id="19"/>
      <w:bookmarkEnd w:id="23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СБОРКА КОНТЕЙНЕРОВ С ПРОГРАММАМИ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5" w:name="команды-для-сборки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Команды для сборки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  <w:lang w:val="ru-RU"/>
        </w:rPr>
        <w:t xml:space="preserve"># Сборка всех сервисов через </w:t>
      </w: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</w:rPr>
        <w:t>Docker</w:t>
      </w: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  <w:lang w:val="ru-RU"/>
        </w:rPr>
        <w:t xml:space="preserve"> </w:t>
      </w: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</w:rPr>
        <w:t>Compos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Extension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compose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up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build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  <w:lang w:val="ru-RU"/>
        </w:rPr>
        <w:t># Сборка отдельных образов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build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java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calculato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.</w:t>
      </w:r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/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calc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java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build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pytho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calculato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.</w:t>
      </w:r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/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calc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py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build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dar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calculato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.</w:t>
      </w:r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/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dar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calc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build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java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game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.</w:t>
      </w:r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/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game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java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build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pytho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spellStart"/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rps</w:t>
      </w:r>
      <w:proofErr w:type="spell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.</w:t>
      </w:r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/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rpsgame</w:t>
      </w:r>
      <w:proofErr w:type="spell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py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build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nginx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gram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website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.</w:t>
      </w:r>
      <w:proofErr w:type="gramEnd"/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/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site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6" w:name="запуск-контейнеров"/>
      <w:bookmarkEnd w:id="25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lastRenderedPageBreak/>
        <w:t>Запуск контейнеров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  <w:lang w:val="ru-RU"/>
        </w:rPr>
        <w:t># Интерактивный режим для консольных приложений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i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java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calculato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i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pytho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calculato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i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dar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calculato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i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java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gam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it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pytho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proofErr w:type="spellStart"/>
      <w:r w:rsidRPr="00F71E1A">
        <w:rPr>
          <w:rStyle w:val="NormalTok"/>
          <w:rFonts w:ascii="Times New Roman" w:hAnsi="Times New Roman" w:cs="Times New Roman"/>
          <w:color w:val="000000" w:themeColor="text1"/>
        </w:rPr>
        <w:t>rps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CommentTok"/>
          <w:rFonts w:ascii="Times New Roman" w:hAnsi="Times New Roman" w:cs="Times New Roman"/>
          <w:i w:val="0"/>
          <w:color w:val="000000" w:themeColor="text1"/>
          <w:lang w:val="ru-RU"/>
        </w:rPr>
        <w:t># Запуск веб-сервера с пробросом портов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br/>
      </w:r>
      <w:r w:rsidRPr="00F71E1A">
        <w:rPr>
          <w:rStyle w:val="ExtensionTok"/>
          <w:rFonts w:ascii="Times New Roman" w:hAnsi="Times New Roman" w:cs="Times New Roman"/>
          <w:color w:val="000000" w:themeColor="text1"/>
        </w:rPr>
        <w:t>docker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Style w:val="Attribute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>p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8080:80 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nginx</w:t>
      </w:r>
      <w:r w:rsidRPr="00F71E1A">
        <w:rPr>
          <w:rStyle w:val="NormalTok"/>
          <w:rFonts w:ascii="Times New Roman" w:hAnsi="Times New Roman" w:cs="Times New Roman"/>
          <w:color w:val="000000" w:themeColor="text1"/>
          <w:lang w:val="ru-RU"/>
        </w:rPr>
        <w:t>-</w:t>
      </w:r>
      <w:r w:rsidRPr="00F71E1A">
        <w:rPr>
          <w:rStyle w:val="NormalTok"/>
          <w:rFonts w:ascii="Times New Roman" w:hAnsi="Times New Roman" w:cs="Times New Roman"/>
          <w:color w:val="000000" w:themeColor="text1"/>
        </w:rPr>
        <w:t>website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27" w:name="docker-compose-конфигурация"/>
      <w:bookmarkEnd w:id="26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Docker Compose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конфигурация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71E1A">
        <w:rPr>
          <w:rStyle w:val="FunctionTok"/>
          <w:rFonts w:ascii="Times New Roman" w:hAnsi="Times New Roman" w:cs="Times New Roman"/>
          <w:color w:val="000000" w:themeColor="text1"/>
        </w:rPr>
        <w:t>version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'3.8'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services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calc-java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build</w:t>
      </w:r>
      <w:proofErr w:type="gramStart"/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.</w:t>
      </w:r>
      <w:proofErr w:type="gramEnd"/>
      <w:r w:rsidRPr="00F71E1A">
        <w:rPr>
          <w:rStyle w:val="AttributeTok"/>
          <w:rFonts w:ascii="Times New Roman" w:hAnsi="Times New Roman" w:cs="Times New Roman"/>
          <w:color w:val="000000" w:themeColor="text1"/>
        </w:rPr>
        <w:t>/calc-java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proofErr w:type="spellStart"/>
      <w:r w:rsidRPr="00F71E1A">
        <w:rPr>
          <w:rStyle w:val="FunctionTok"/>
          <w:rFonts w:ascii="Times New Roman" w:hAnsi="Times New Roman" w:cs="Times New Roman"/>
          <w:color w:val="000000" w:themeColor="text1"/>
        </w:rPr>
        <w:t>container_name</w:t>
      </w:r>
      <w:proofErr w:type="spellEnd"/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java-calculator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proofErr w:type="spellStart"/>
      <w:r w:rsidRPr="00F71E1A">
        <w:rPr>
          <w:rStyle w:val="FunctionTok"/>
          <w:rFonts w:ascii="Times New Roman" w:hAnsi="Times New Roman" w:cs="Times New Roman"/>
          <w:color w:val="000000" w:themeColor="text1"/>
        </w:rPr>
        <w:t>stdin_open</w:t>
      </w:r>
      <w:proofErr w:type="spellEnd"/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CharTok"/>
          <w:rFonts w:ascii="Times New Roman" w:hAnsi="Times New Roman" w:cs="Times New Roman"/>
          <w:color w:val="000000" w:themeColor="text1"/>
        </w:rPr>
        <w:t>true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proofErr w:type="spellStart"/>
      <w:r w:rsidRPr="00F71E1A">
        <w:rPr>
          <w:rStyle w:val="FunctionTok"/>
          <w:rFonts w:ascii="Times New Roman" w:hAnsi="Times New Roman" w:cs="Times New Roman"/>
          <w:color w:val="000000" w:themeColor="text1"/>
        </w:rPr>
        <w:t>tty</w:t>
      </w:r>
      <w:proofErr w:type="spellEnd"/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CharTok"/>
          <w:rFonts w:ascii="Times New Roman" w:hAnsi="Times New Roman" w:cs="Times New Roman"/>
          <w:color w:val="000000" w:themeColor="text1"/>
        </w:rPr>
        <w:t>true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website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build</w:t>
      </w:r>
      <w:proofErr w:type="gramStart"/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.</w:t>
      </w:r>
      <w:proofErr w:type="gramEnd"/>
      <w:r w:rsidRPr="00F71E1A">
        <w:rPr>
          <w:rStyle w:val="AttributeTok"/>
          <w:rFonts w:ascii="Times New Roman" w:hAnsi="Times New Roman" w:cs="Times New Roman"/>
          <w:color w:val="000000" w:themeColor="text1"/>
        </w:rPr>
        <w:t>/site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proofErr w:type="spellStart"/>
      <w:r w:rsidRPr="00F71E1A">
        <w:rPr>
          <w:rStyle w:val="FunctionTok"/>
          <w:rFonts w:ascii="Times New Roman" w:hAnsi="Times New Roman" w:cs="Times New Roman"/>
          <w:color w:val="000000" w:themeColor="text1"/>
        </w:rPr>
        <w:t>container_name</w:t>
      </w:r>
      <w:proofErr w:type="spellEnd"/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nginx-website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ports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-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F71E1A">
        <w:rPr>
          <w:rStyle w:val="StringTok"/>
          <w:rFonts w:ascii="Times New Roman" w:hAnsi="Times New Roman" w:cs="Times New Roman"/>
          <w:color w:val="000000" w:themeColor="text1"/>
        </w:rPr>
        <w:t>"8080:80"</w:t>
      </w:r>
      <w:r w:rsidRPr="00F71E1A">
        <w:rPr>
          <w:rFonts w:ascii="Times New Roman" w:hAnsi="Times New Roman" w:cs="Times New Roman"/>
          <w:color w:val="000000" w:themeColor="text1"/>
        </w:rPr>
        <w:br/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F71E1A">
        <w:rPr>
          <w:rStyle w:val="FunctionTok"/>
          <w:rFonts w:ascii="Times New Roman" w:hAnsi="Times New Roman" w:cs="Times New Roman"/>
          <w:color w:val="000000" w:themeColor="text1"/>
        </w:rPr>
        <w:t>restart</w:t>
      </w:r>
      <w:r w:rsidRPr="00F71E1A">
        <w:rPr>
          <w:rStyle w:val="KeywordTok"/>
          <w:rFonts w:ascii="Times New Roman" w:hAnsi="Times New Roman" w:cs="Times New Roman"/>
          <w:b w:val="0"/>
          <w:color w:val="000000" w:themeColor="text1"/>
        </w:rPr>
        <w:t>:</w:t>
      </w:r>
      <w:r w:rsidRPr="00F71E1A">
        <w:rPr>
          <w:rStyle w:val="AttributeTok"/>
          <w:rFonts w:ascii="Times New Roman" w:hAnsi="Times New Roman" w:cs="Times New Roman"/>
          <w:color w:val="000000" w:themeColor="text1"/>
        </w:rPr>
        <w:t xml:space="preserve"> unless-stopped</w:t>
      </w:r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8" w:name="результаты-работы"/>
      <w:bookmarkEnd w:id="24"/>
      <w:bookmarkEnd w:id="27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РЕЗУЛЬТАТЫ РАБОТЫ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29" w:name="успешно-созданы-и-протестированы"/>
      <w:r w:rsidRPr="00F71E1A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>Успешно созданы и протестированы:</w:t>
      </w:r>
    </w:p>
    <w:p w:rsidR="00997BD0" w:rsidRPr="00F71E1A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6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личных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типов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иложений</w:t>
      </w:r>
      <w:proofErr w:type="spellEnd"/>
    </w:p>
    <w:p w:rsidR="00997BD0" w:rsidRPr="00F71E1A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Compos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конфигурация для управления сервисами</w:t>
      </w:r>
    </w:p>
    <w:p w:rsidR="00997BD0" w:rsidRPr="00F71E1A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</w:rPr>
        <w:t xml:space="preserve">README.md с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дробным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нструкциями</w:t>
      </w:r>
      <w:proofErr w:type="spellEnd"/>
    </w:p>
    <w:p w:rsidR="00997BD0" w:rsidRPr="00F71E1A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Все контейнеры успешно собираются и запускаются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0" w:name="проверка-работоспособности"/>
      <w:bookmarkEnd w:id="29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Проверка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работоспособности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Apple Color Emoji" w:hAnsi="Apple Color Emoji" w:cs="Apple Color Emoji"/>
          <w:color w:val="000000" w:themeColor="text1"/>
        </w:rPr>
        <w:t>✅</w:t>
      </w:r>
      <w:r w:rsidRPr="00F71E1A">
        <w:rPr>
          <w:rFonts w:ascii="Times New Roman" w:hAnsi="Times New Roman" w:cs="Times New Roman"/>
          <w:color w:val="000000" w:themeColor="text1"/>
        </w:rPr>
        <w:t xml:space="preserve"> Java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мпилируетс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запускается</w:t>
      </w:r>
      <w:proofErr w:type="spellEnd"/>
    </w:p>
    <w:p w:rsidR="00997BD0" w:rsidRPr="00F71E1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Python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калькулятор - работает в интерактивном режиме</w:t>
      </w:r>
    </w:p>
    <w:p w:rsidR="00997BD0" w:rsidRPr="00F71E1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Apple Color Emoji" w:hAnsi="Apple Color Emoji" w:cs="Apple Color Emoji"/>
          <w:color w:val="000000" w:themeColor="text1"/>
        </w:rPr>
        <w:t>✅</w:t>
      </w:r>
      <w:r w:rsidRPr="00F71E1A">
        <w:rPr>
          <w:rFonts w:ascii="Times New Roman" w:hAnsi="Times New Roman" w:cs="Times New Roman"/>
          <w:color w:val="000000" w:themeColor="text1"/>
        </w:rPr>
        <w:t xml:space="preserve"> Dart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алькулятор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выполняетс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без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шибок</w:t>
      </w:r>
      <w:proofErr w:type="spellEnd"/>
    </w:p>
    <w:p w:rsidR="00997BD0" w:rsidRPr="00F71E1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Apple Color Emoji" w:hAnsi="Apple Color Emoji" w:cs="Apple Color Emoji"/>
          <w:color w:val="000000" w:themeColor="text1"/>
        </w:rPr>
        <w:t>✅</w:t>
      </w:r>
      <w:r w:rsidRPr="00F71E1A">
        <w:rPr>
          <w:rFonts w:ascii="Times New Roman" w:hAnsi="Times New Roman" w:cs="Times New Roman"/>
          <w:color w:val="000000" w:themeColor="text1"/>
        </w:rPr>
        <w:t xml:space="preserve"> Java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гра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генерирует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лучайны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числа</w:t>
      </w:r>
      <w:proofErr w:type="spellEnd"/>
    </w:p>
    <w:p w:rsidR="00997BD0" w:rsidRPr="00F71E1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Apple Color Emoji" w:hAnsi="Apple Color Emoji" w:cs="Apple Color Emoji"/>
          <w:color w:val="000000" w:themeColor="text1"/>
        </w:rPr>
        <w:t>✅</w:t>
      </w:r>
      <w:r w:rsidRPr="00F71E1A">
        <w:rPr>
          <w:rFonts w:ascii="Times New Roman" w:hAnsi="Times New Roman" w:cs="Times New Roman"/>
          <w:color w:val="000000" w:themeColor="text1"/>
        </w:rPr>
        <w:t xml:space="preserve"> Python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гра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оддерживает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игровой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цикл</w:t>
      </w:r>
      <w:proofErr w:type="spellEnd"/>
    </w:p>
    <w:p w:rsidR="00997BD0" w:rsidRPr="00F71E1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Веб-сайт - доступен по адресу </w:t>
      </w:r>
      <w:r w:rsidRPr="00F71E1A">
        <w:rPr>
          <w:rFonts w:ascii="Times New Roman" w:hAnsi="Times New Roman" w:cs="Times New Roman"/>
          <w:color w:val="000000" w:themeColor="text1"/>
        </w:rPr>
        <w:t>localhost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:8080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1" w:name="размеры-образов"/>
      <w:bookmarkEnd w:id="30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Размеры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образов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Java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приложения: ~200-300 </w:t>
      </w:r>
      <w:r w:rsidRPr="00F71E1A">
        <w:rPr>
          <w:rFonts w:ascii="Times New Roman" w:hAnsi="Times New Roman" w:cs="Times New Roman"/>
          <w:color w:val="000000" w:themeColor="text1"/>
        </w:rPr>
        <w:t>MB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(включая </w:t>
      </w:r>
      <w:r w:rsidRPr="00F71E1A">
        <w:rPr>
          <w:rFonts w:ascii="Times New Roman" w:hAnsi="Times New Roman" w:cs="Times New Roman"/>
          <w:color w:val="000000" w:themeColor="text1"/>
        </w:rPr>
        <w:t>JR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)</w:t>
      </w:r>
    </w:p>
    <w:p w:rsidR="00997BD0" w:rsidRPr="00F71E1A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Python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приложения: ~50-100 </w:t>
      </w:r>
      <w:r w:rsidRPr="00F71E1A">
        <w:rPr>
          <w:rFonts w:ascii="Times New Roman" w:hAnsi="Times New Roman" w:cs="Times New Roman"/>
          <w:color w:val="000000" w:themeColor="text1"/>
        </w:rPr>
        <w:t>MB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(включая </w:t>
      </w:r>
      <w:r w:rsidRPr="00F71E1A">
        <w:rPr>
          <w:rFonts w:ascii="Times New Roman" w:hAnsi="Times New Roman" w:cs="Times New Roman"/>
          <w:color w:val="000000" w:themeColor="text1"/>
        </w:rPr>
        <w:t>Python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runtim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)</w:t>
      </w:r>
    </w:p>
    <w:p w:rsidR="00997BD0" w:rsidRPr="00F71E1A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t>Dart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приложения: ~200-400 </w:t>
      </w:r>
      <w:r w:rsidRPr="00F71E1A">
        <w:rPr>
          <w:rFonts w:ascii="Times New Roman" w:hAnsi="Times New Roman" w:cs="Times New Roman"/>
          <w:color w:val="000000" w:themeColor="text1"/>
        </w:rPr>
        <w:t>MB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(включая </w:t>
      </w:r>
      <w:r w:rsidRPr="00F71E1A">
        <w:rPr>
          <w:rFonts w:ascii="Times New Roman" w:hAnsi="Times New Roman" w:cs="Times New Roman"/>
          <w:color w:val="000000" w:themeColor="text1"/>
        </w:rPr>
        <w:t>Dart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SDK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)</w:t>
      </w:r>
    </w:p>
    <w:p w:rsidR="00997BD0" w:rsidRPr="00F71E1A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</w:rPr>
        <w:lastRenderedPageBreak/>
        <w:t>Nginx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веб-сервер: ~20-30 </w:t>
      </w:r>
      <w:r w:rsidRPr="00F71E1A">
        <w:rPr>
          <w:rFonts w:ascii="Times New Roman" w:hAnsi="Times New Roman" w:cs="Times New Roman"/>
          <w:color w:val="000000" w:themeColor="text1"/>
        </w:rPr>
        <w:t>MB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(</w:t>
      </w:r>
      <w:r w:rsidRPr="00F71E1A">
        <w:rPr>
          <w:rFonts w:ascii="Times New Roman" w:hAnsi="Times New Roman" w:cs="Times New Roman"/>
          <w:color w:val="000000" w:themeColor="text1"/>
        </w:rPr>
        <w:t>Alpin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Linux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>)</w:t>
      </w:r>
    </w:p>
    <w:p w:rsidR="00997BD0" w:rsidRPr="00F71E1A" w:rsidRDefault="00997BD0">
      <w:pPr>
        <w:rPr>
          <w:rFonts w:ascii="Times New Roman" w:hAnsi="Times New Roman" w:cs="Times New Roman"/>
          <w:color w:val="000000" w:themeColor="text1"/>
        </w:rPr>
      </w:pPr>
    </w:p>
    <w:p w:rsidR="00997BD0" w:rsidRPr="00F71E1A" w:rsidRDefault="00000000">
      <w:pPr>
        <w:pStyle w:val="2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2" w:name="выводы"/>
      <w:bookmarkEnd w:id="28"/>
      <w:bookmarkEnd w:id="31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ВЫВОДЫ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3" w:name="достигнутые-результаты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Достигнутые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результаты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Освоены основы </w:t>
      </w: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создание образов, управление контейнерами</w:t>
      </w:r>
    </w:p>
    <w:p w:rsidR="00997BD0" w:rsidRPr="00F71E1A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Изучен синтаксис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различные инструкции и их применение</w:t>
      </w:r>
    </w:p>
    <w:p w:rsidR="00997BD0" w:rsidRPr="00F71E1A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Практически применен </w:t>
      </w:r>
      <w:r w:rsidRPr="00F71E1A">
        <w:rPr>
          <w:rFonts w:ascii="Times New Roman" w:hAnsi="Times New Roman" w:cs="Times New Roman"/>
          <w:color w:val="000000" w:themeColor="text1"/>
        </w:rPr>
        <w:t>Docker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F71E1A">
        <w:rPr>
          <w:rFonts w:ascii="Times New Roman" w:hAnsi="Times New Roman" w:cs="Times New Roman"/>
          <w:color w:val="000000" w:themeColor="text1"/>
        </w:rPr>
        <w:t>Compose</w:t>
      </w: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  <w:lang w:val="ru-RU"/>
        </w:rPr>
        <w:t>оркестрация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множественных сервисов</w:t>
      </w:r>
    </w:p>
    <w:p w:rsidR="00997BD0" w:rsidRPr="00F71E1A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Создана полноценная инфраструктура для контейнеризации приложений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4" w:name="преимущества-docker"/>
      <w:bookmarkEnd w:id="33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Преимущества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Docker:</w:t>
      </w:r>
    </w:p>
    <w:p w:rsidR="00997BD0" w:rsidRPr="00F71E1A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Изоляция - каждое приложение работает в своей среде</w:t>
      </w:r>
    </w:p>
    <w:p w:rsidR="00997BD0" w:rsidRPr="00F71E1A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Переносимос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иложен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ботают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динаково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везде</w:t>
      </w:r>
      <w:proofErr w:type="spellEnd"/>
    </w:p>
    <w:p w:rsidR="00997BD0" w:rsidRPr="00F71E1A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Масштабируемос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-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легко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здавать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множественны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экземпляры</w:t>
      </w:r>
      <w:proofErr w:type="spellEnd"/>
    </w:p>
    <w:p w:rsidR="00997BD0" w:rsidRPr="00F71E1A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Упрощение развертывания - один образ для всех сред</w:t>
      </w:r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5" w:name="полученные-навыки"/>
      <w:bookmarkEnd w:id="34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Полученные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навыки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Создание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для различных языков программирования</w:t>
      </w:r>
    </w:p>
    <w:p w:rsidR="00997BD0" w:rsidRPr="00F71E1A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бота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с Docker CLI и Docker Compose</w:t>
      </w:r>
    </w:p>
    <w:p w:rsidR="00997BD0" w:rsidRPr="00F71E1A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Управлени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ами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контейнерами</w:t>
      </w:r>
      <w:proofErr w:type="spellEnd"/>
    </w:p>
    <w:p w:rsidR="00997BD0" w:rsidRPr="00F71E1A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>Настройка сетевого взаимодействия и проброса портов</w:t>
      </w:r>
    </w:p>
    <w:p w:rsidR="00997BD0" w:rsidRPr="00F71E1A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F71E1A">
        <w:rPr>
          <w:rFonts w:ascii="Times New Roman" w:hAnsi="Times New Roman" w:cs="Times New Roman"/>
          <w:color w:val="000000" w:themeColor="text1"/>
        </w:rPr>
        <w:t>Оптимизаци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меров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образов</w:t>
      </w:r>
      <w:proofErr w:type="spellEnd"/>
    </w:p>
    <w:p w:rsidR="00997BD0" w:rsidRPr="00F71E1A" w:rsidRDefault="00000000">
      <w:pPr>
        <w:pStyle w:val="3"/>
        <w:rPr>
          <w:rFonts w:ascii="Times New Roman" w:hAnsi="Times New Roman" w:cs="Times New Roman"/>
          <w:b w:val="0"/>
          <w:bCs w:val="0"/>
          <w:color w:val="000000" w:themeColor="text1"/>
        </w:rPr>
      </w:pPr>
      <w:bookmarkStart w:id="36" w:name="практическая-значимость"/>
      <w:bookmarkEnd w:id="35"/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Практическая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значимость</w:t>
      </w:r>
      <w:proofErr w:type="spellEnd"/>
      <w:r w:rsidRPr="00F71E1A">
        <w:rPr>
          <w:rFonts w:ascii="Times New Roman" w:hAnsi="Times New Roman" w:cs="Times New Roman"/>
          <w:b w:val="0"/>
          <w:bCs w:val="0"/>
          <w:color w:val="000000" w:themeColor="text1"/>
        </w:rPr>
        <w:t>:</w:t>
      </w:r>
    </w:p>
    <w:p w:rsidR="00997BD0" w:rsidRPr="00F71E1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Полученные знания позволяют эффективно </w:t>
      </w:r>
      <w:proofErr w:type="spellStart"/>
      <w:r w:rsidRPr="00F71E1A">
        <w:rPr>
          <w:rFonts w:ascii="Times New Roman" w:hAnsi="Times New Roman" w:cs="Times New Roman"/>
          <w:color w:val="000000" w:themeColor="text1"/>
          <w:lang w:val="ru-RU"/>
        </w:rPr>
        <w:t>контейнеризировать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приложения, упростить процесс развертывания и обеспечить </w:t>
      </w:r>
      <w:proofErr w:type="spellStart"/>
      <w:r w:rsidRPr="00F71E1A">
        <w:rPr>
          <w:rFonts w:ascii="Times New Roman" w:hAnsi="Times New Roman" w:cs="Times New Roman"/>
          <w:color w:val="000000" w:themeColor="text1"/>
          <w:lang w:val="ru-RU"/>
        </w:rPr>
        <w:t>консистентность</w:t>
      </w:r>
      <w:proofErr w:type="spellEnd"/>
      <w:r w:rsidRPr="00F71E1A">
        <w:rPr>
          <w:rFonts w:ascii="Times New Roman" w:hAnsi="Times New Roman" w:cs="Times New Roman"/>
          <w:color w:val="000000" w:themeColor="text1"/>
          <w:lang w:val="ru-RU"/>
        </w:rPr>
        <w:t xml:space="preserve"> среды выполнения. </w:t>
      </w:r>
      <w:r w:rsidRPr="00F71E1A">
        <w:rPr>
          <w:rFonts w:ascii="Times New Roman" w:hAnsi="Times New Roman" w:cs="Times New Roman"/>
          <w:color w:val="000000" w:themeColor="text1"/>
        </w:rPr>
        <w:t xml:space="preserve">Docker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является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тандартом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в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современной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разработке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 xml:space="preserve"> и DevOps </w:t>
      </w:r>
      <w:proofErr w:type="spellStart"/>
      <w:r w:rsidRPr="00F71E1A">
        <w:rPr>
          <w:rFonts w:ascii="Times New Roman" w:hAnsi="Times New Roman" w:cs="Times New Roman"/>
          <w:color w:val="000000" w:themeColor="text1"/>
        </w:rPr>
        <w:t>практиках</w:t>
      </w:r>
      <w:proofErr w:type="spellEnd"/>
      <w:r w:rsidRPr="00F71E1A">
        <w:rPr>
          <w:rFonts w:ascii="Times New Roman" w:hAnsi="Times New Roman" w:cs="Times New Roman"/>
          <w:color w:val="000000" w:themeColor="text1"/>
        </w:rPr>
        <w:t>.</w:t>
      </w:r>
    </w:p>
    <w:bookmarkEnd w:id="1"/>
    <w:bookmarkEnd w:id="32"/>
    <w:bookmarkEnd w:id="36"/>
    <w:p w:rsidR="00997BD0" w:rsidRPr="00F71E1A" w:rsidRDefault="00997BD0">
      <w:pPr>
        <w:pStyle w:val="FirstParagraph"/>
        <w:rPr>
          <w:rFonts w:ascii="Times New Roman" w:hAnsi="Times New Roman" w:cs="Times New Roman"/>
          <w:color w:val="000000" w:themeColor="text1"/>
        </w:rPr>
      </w:pPr>
    </w:p>
    <w:sectPr w:rsidR="00997BD0" w:rsidRPr="00F71E1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F1C9A" w:rsidRDefault="003F1C9A">
      <w:pPr>
        <w:spacing w:after="0"/>
      </w:pPr>
      <w:r>
        <w:separator/>
      </w:r>
    </w:p>
  </w:endnote>
  <w:endnote w:type="continuationSeparator" w:id="0">
    <w:p w:rsidR="003F1C9A" w:rsidRDefault="003F1C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F1C9A" w:rsidRDefault="003F1C9A">
      <w:r>
        <w:separator/>
      </w:r>
    </w:p>
  </w:footnote>
  <w:footnote w:type="continuationSeparator" w:id="0">
    <w:p w:rsidR="003F1C9A" w:rsidRDefault="003F1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A0CD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FE02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5225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62825984">
    <w:abstractNumId w:val="0"/>
  </w:num>
  <w:num w:numId="2" w16cid:durableId="974603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1602017">
    <w:abstractNumId w:val="1"/>
  </w:num>
  <w:num w:numId="4" w16cid:durableId="15888072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09444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49343175">
    <w:abstractNumId w:val="1"/>
  </w:num>
  <w:num w:numId="7" w16cid:durableId="1528135622">
    <w:abstractNumId w:val="1"/>
  </w:num>
  <w:num w:numId="8" w16cid:durableId="1507209733">
    <w:abstractNumId w:val="1"/>
  </w:num>
  <w:num w:numId="9" w16cid:durableId="280459198">
    <w:abstractNumId w:val="1"/>
  </w:num>
  <w:num w:numId="10" w16cid:durableId="1346126190">
    <w:abstractNumId w:val="1"/>
  </w:num>
  <w:num w:numId="11" w16cid:durableId="1251351036">
    <w:abstractNumId w:val="1"/>
  </w:num>
  <w:num w:numId="12" w16cid:durableId="2091928166">
    <w:abstractNumId w:val="1"/>
  </w:num>
  <w:num w:numId="13" w16cid:durableId="69079204">
    <w:abstractNumId w:val="1"/>
  </w:num>
  <w:num w:numId="14" w16cid:durableId="1530486357">
    <w:abstractNumId w:val="1"/>
  </w:num>
  <w:num w:numId="15" w16cid:durableId="1748917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1368371">
    <w:abstractNumId w:val="1"/>
  </w:num>
  <w:num w:numId="17" w16cid:durableId="1820267289">
    <w:abstractNumId w:val="1"/>
  </w:num>
  <w:num w:numId="18" w16cid:durableId="8102446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44729113">
    <w:abstractNumId w:val="1"/>
  </w:num>
  <w:num w:numId="20" w16cid:durableId="1689215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7BD0"/>
    <w:rsid w:val="000C7241"/>
    <w:rsid w:val="002C0130"/>
    <w:rsid w:val="003D117B"/>
    <w:rsid w:val="003F1C9A"/>
    <w:rsid w:val="00414CCB"/>
    <w:rsid w:val="00525DC1"/>
    <w:rsid w:val="00543330"/>
    <w:rsid w:val="00945AAB"/>
    <w:rsid w:val="00997BD0"/>
    <w:rsid w:val="00B277F5"/>
    <w:rsid w:val="00B9104E"/>
    <w:rsid w:val="00D17925"/>
    <w:rsid w:val="00D81381"/>
    <w:rsid w:val="00F71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36B319"/>
  <w15:docId w15:val="{7A6812FE-8FCF-1241-8609-9EB2383C3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024</Words>
  <Characters>5841</Characters>
  <Application>Microsoft Office Word</Application>
  <DocSecurity>0</DocSecurity>
  <Lines>48</Lines>
  <Paragraphs>13</Paragraphs>
  <ScaleCrop>false</ScaleCrop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Евгений Кононыхин</cp:lastModifiedBy>
  <cp:revision>11</cp:revision>
  <dcterms:created xsi:type="dcterms:W3CDTF">2025-09-15T11:14:00Z</dcterms:created>
  <dcterms:modified xsi:type="dcterms:W3CDTF">2025-09-15T11:25:00Z</dcterms:modified>
</cp:coreProperties>
</file>